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9621D2"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8677270" w:history="1">
            <w:r w:rsidR="009621D2" w:rsidRPr="00534633">
              <w:rPr>
                <w:rStyle w:val="Hyperlink"/>
                <w:noProof/>
                <w:lang w:val="en-US"/>
              </w:rPr>
              <w:t>1. Introduction to Layouts</w:t>
            </w:r>
            <w:r w:rsidR="009621D2">
              <w:rPr>
                <w:noProof/>
                <w:webHidden/>
              </w:rPr>
              <w:tab/>
            </w:r>
            <w:r w:rsidR="009621D2">
              <w:rPr>
                <w:noProof/>
                <w:webHidden/>
              </w:rPr>
              <w:fldChar w:fldCharType="begin"/>
            </w:r>
            <w:r w:rsidR="009621D2">
              <w:rPr>
                <w:noProof/>
                <w:webHidden/>
              </w:rPr>
              <w:instrText xml:space="preserve"> PAGEREF _Toc448677270 \h </w:instrText>
            </w:r>
            <w:r w:rsidR="009621D2">
              <w:rPr>
                <w:noProof/>
                <w:webHidden/>
              </w:rPr>
            </w:r>
            <w:r w:rsidR="009621D2">
              <w:rPr>
                <w:noProof/>
                <w:webHidden/>
              </w:rPr>
              <w:fldChar w:fldCharType="separate"/>
            </w:r>
            <w:r w:rsidR="009621D2">
              <w:rPr>
                <w:noProof/>
                <w:webHidden/>
              </w:rPr>
              <w:t>3</w:t>
            </w:r>
            <w:r w:rsidR="009621D2">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51326A">
      <w:pPr>
        <w:pStyle w:val="Title"/>
        <w:rPr>
          <w:lang w:val="en-US"/>
        </w:rPr>
      </w:pPr>
      <w:r w:rsidRPr="0096082A">
        <w:rPr>
          <w:lang w:val="en-US"/>
        </w:rPr>
        <w:lastRenderedPageBreak/>
        <w:t>Introduction</w:t>
      </w:r>
    </w:p>
    <w:p w:rsidR="009621D2" w:rsidRDefault="00E32292" w:rsidP="00292CA1">
      <w:pPr>
        <w:pStyle w:val="FirstParagraph"/>
      </w:pPr>
      <w:r w:rsidRPr="00E32292">
        <w:t xml:space="preserve">Welcome to </w:t>
      </w:r>
      <w:r w:rsidRPr="00636609">
        <w:rPr>
          <w:rStyle w:val="Emphasis"/>
        </w:rPr>
        <w:t xml:space="preserve">Mastering Orchard </w:t>
      </w:r>
      <w:r w:rsidR="009621D2">
        <w:rPr>
          <w:rStyle w:val="Emphasis"/>
        </w:rPr>
        <w:t>Website Development</w:t>
      </w:r>
      <w:r w:rsidRPr="00E32292">
        <w:t xml:space="preserve">, a book that will take us on </w:t>
      </w:r>
      <w:r w:rsidR="009621D2">
        <w:t>a</w:t>
      </w:r>
      <w:r w:rsidR="001C4B9F">
        <w:t>n exciting</w:t>
      </w:r>
      <w:r w:rsidRPr="00E32292">
        <w:t xml:space="preserve"> journey through the wonderful world of Orchard</w:t>
      </w:r>
      <w:r w:rsidR="009621D2">
        <w:t xml:space="preserve">. It will show us how to build real world websites, leveraging </w:t>
      </w:r>
      <w:r w:rsidR="001C4B9F">
        <w:t xml:space="preserve">Orchard’s </w:t>
      </w:r>
      <w:r w:rsidR="009621D2">
        <w:t>best practices &amp; patterns.</w:t>
      </w:r>
    </w:p>
    <w:p w:rsidR="001C4B9F" w:rsidRDefault="001C4B9F" w:rsidP="002F2CE7">
      <w:pPr>
        <w:pStyle w:val="Title"/>
      </w:pPr>
      <w:r>
        <w:t>Why this book</w:t>
      </w:r>
    </w:p>
    <w:p w:rsidR="008A0784" w:rsidRDefault="008A0784" w:rsidP="009621D2">
      <w:pPr>
        <w:rPr>
          <w:lang w:val="en-US"/>
        </w:rPr>
      </w:pPr>
      <w:r>
        <w:rPr>
          <w:lang w:val="en-US"/>
        </w:rPr>
        <w:t xml:space="preserve">I remember well the very first time I downloaded and installed the Web distribution of Orchard 1.0. I had been looking for a decent open source .NET based CMS for quite some time. I had been working on an ASP.NET MVC 1.0 project that year, and I really did not want to do ASP.NET WebForms anymore. </w:t>
      </w:r>
      <w:r w:rsidR="00BA71A3">
        <w:rPr>
          <w:lang w:val="en-US"/>
        </w:rPr>
        <w:t xml:space="preserve">Nope. I wanted more MVC. </w:t>
      </w:r>
      <w:r w:rsidR="009204E4">
        <w:rPr>
          <w:lang w:val="en-US"/>
        </w:rPr>
        <w:t>S</w:t>
      </w:r>
      <w:r w:rsidR="00BA71A3">
        <w:rPr>
          <w:lang w:val="en-US"/>
        </w:rPr>
        <w:t xml:space="preserve">o I started looking on the Internet. </w:t>
      </w:r>
      <w:r w:rsidR="00711FFB">
        <w:rPr>
          <w:lang w:val="en-US"/>
        </w:rPr>
        <w:t xml:space="preserve">Imagine my excitement and </w:t>
      </w:r>
      <w:r>
        <w:rPr>
          <w:lang w:val="en-US"/>
        </w:rPr>
        <w:t>joy</w:t>
      </w:r>
      <w:r w:rsidR="00BA71A3">
        <w:rPr>
          <w:lang w:val="en-US"/>
        </w:rPr>
        <w:t xml:space="preserve"> when I discovered </w:t>
      </w:r>
      <w:r w:rsidR="009204E4">
        <w:rPr>
          <w:lang w:val="en-US"/>
        </w:rPr>
        <w:t>Orchard, an open source project created by Microsoft and built with ASP.NET MVC</w:t>
      </w:r>
      <w:r>
        <w:rPr>
          <w:lang w:val="en-US"/>
        </w:rPr>
        <w:t xml:space="preserve">. </w:t>
      </w:r>
      <w:r w:rsidR="00711FFB">
        <w:rPr>
          <w:lang w:val="en-US"/>
        </w:rPr>
        <w:t>Fantastic!</w:t>
      </w:r>
    </w:p>
    <w:p w:rsidR="00711FFB" w:rsidRDefault="00711FFB" w:rsidP="009621D2">
      <w:pPr>
        <w:rPr>
          <w:lang w:val="en-US"/>
        </w:rPr>
      </w:pPr>
      <w:r>
        <w:rPr>
          <w:lang w:val="en-US"/>
        </w:rPr>
        <w:t>I had a new project I was determined to implement using Orchard. The project entailed a custom web design, some forms and data access. Nothing too fancy, ideal to get familiar with this new shiny toy called Orchard.</w:t>
      </w:r>
    </w:p>
    <w:p w:rsidR="00711FFB" w:rsidRDefault="00711FFB" w:rsidP="00711FFB">
      <w:pPr>
        <w:rPr>
          <w:lang w:val="en-US"/>
        </w:rPr>
      </w:pPr>
      <w:r>
        <w:rPr>
          <w:lang w:val="en-US"/>
        </w:rPr>
        <w:t xml:space="preserve">Then shit got real. I was able to generate a custom module and customize the website’s design, but I was clueless as to how the data access story worked. The documentation talked about content </w:t>
      </w:r>
      <w:r w:rsidR="000F7420">
        <w:rPr>
          <w:lang w:val="en-US"/>
        </w:rPr>
        <w:t>parts, widgets and data storage</w:t>
      </w:r>
      <w:r>
        <w:rPr>
          <w:lang w:val="en-US"/>
        </w:rPr>
        <w:t>.</w:t>
      </w:r>
      <w:r w:rsidR="000F7420">
        <w:rPr>
          <w:lang w:val="en-US"/>
        </w:rPr>
        <w:t xml:space="preserve"> And what about good ol’ custom controllers? I could create them of course, that was easy. But how to maintain the </w:t>
      </w:r>
      <w:r w:rsidR="000F7420">
        <w:rPr>
          <w:lang w:val="en-US"/>
        </w:rPr>
        <w:lastRenderedPageBreak/>
        <w:t>website’s design when working with custom controllers without duplicating entire layout views? Where did MVC’s Layout concept go, anyway? Should I create widgets instead? But then, how to deal with post-back?</w:t>
      </w:r>
    </w:p>
    <w:p w:rsidR="000F7420" w:rsidRDefault="000F7420" w:rsidP="00711FFB">
      <w:pPr>
        <w:rPr>
          <w:lang w:val="en-US"/>
        </w:rPr>
      </w:pPr>
      <w:r>
        <w:rPr>
          <w:lang w:val="en-US"/>
        </w:rPr>
        <w:t xml:space="preserve">Sleepless nights ensued as I pondered how things </w:t>
      </w:r>
      <w:r w:rsidR="00D80116">
        <w:rPr>
          <w:lang w:val="en-US"/>
        </w:rPr>
        <w:t>were supposed to work</w:t>
      </w:r>
      <w:r>
        <w:rPr>
          <w:lang w:val="en-US"/>
        </w:rPr>
        <w:t xml:space="preserve"> in Orchard. Especially the lack of comprehension regarding shapes and views returned from controllers not integrating in my site’s design caused me great grief. Clearly Orchard wasn’t ready for primetime. Switch to Umbraco </w:t>
      </w:r>
      <w:r w:rsidR="00D80116">
        <w:rPr>
          <w:lang w:val="en-US"/>
        </w:rPr>
        <w:t>then</w:t>
      </w:r>
      <w:r>
        <w:rPr>
          <w:lang w:val="en-US"/>
        </w:rPr>
        <w:t xml:space="preserve">? </w:t>
      </w:r>
      <w:r w:rsidR="00D80116">
        <w:rPr>
          <w:lang w:val="en-US"/>
        </w:rPr>
        <w:t xml:space="preserve">With a deep sigh of defeat, </w:t>
      </w:r>
      <w:r>
        <w:rPr>
          <w:lang w:val="en-US"/>
        </w:rPr>
        <w:t xml:space="preserve">I </w:t>
      </w:r>
      <w:r w:rsidR="00D80116">
        <w:rPr>
          <w:lang w:val="en-US"/>
        </w:rPr>
        <w:t xml:space="preserve">went and </w:t>
      </w:r>
      <w:r>
        <w:rPr>
          <w:lang w:val="en-US"/>
        </w:rPr>
        <w:t>checked out</w:t>
      </w:r>
      <w:r w:rsidR="00D80116">
        <w:rPr>
          <w:lang w:val="en-US"/>
        </w:rPr>
        <w:t xml:space="preserve"> Umbraco.</w:t>
      </w:r>
      <w:r>
        <w:rPr>
          <w:lang w:val="en-US"/>
        </w:rPr>
        <w:t xml:space="preserve"> </w:t>
      </w:r>
      <w:r w:rsidR="00D80116">
        <w:rPr>
          <w:lang w:val="en-US"/>
        </w:rPr>
        <w:t xml:space="preserve">But then it became all the </w:t>
      </w:r>
      <w:r w:rsidR="002F2CE7">
        <w:rPr>
          <w:lang w:val="en-US"/>
        </w:rPr>
        <w:t>clearer</w:t>
      </w:r>
      <w:r w:rsidR="00D80116">
        <w:rPr>
          <w:lang w:val="en-US"/>
        </w:rPr>
        <w:t xml:space="preserve"> why I really wanted Orchard. Its architecture, applied modern practices and patterns, its modularity and based on MVC and Razor, it was way superior.</w:t>
      </w:r>
    </w:p>
    <w:p w:rsidR="004C73D3" w:rsidRDefault="00D80116" w:rsidP="004C73D3">
      <w:pPr>
        <w:rPr>
          <w:lang w:val="en-US"/>
        </w:rPr>
      </w:pPr>
      <w:r>
        <w:rPr>
          <w:lang w:val="en-US"/>
        </w:rPr>
        <w:t>Back to Orchard. I must understand it. I re-read everything I could find (which wasn’t much at the time). I asked questions on the great Bertrand Leroy’s blog “The Evil Empire”. Bertrand is the Godfather of Orchard, a mythical presence. There were a few posts from Piotr Szmyd as well, another mythical person who clearly had the brain</w:t>
      </w:r>
      <w:r w:rsidR="004C73D3">
        <w:rPr>
          <w:lang w:val="en-US"/>
        </w:rPr>
        <w:t>s</w:t>
      </w:r>
      <w:r>
        <w:rPr>
          <w:lang w:val="en-US"/>
        </w:rPr>
        <w:t xml:space="preserve"> to actually </w:t>
      </w:r>
      <w:r w:rsidR="004C73D3">
        <w:rPr>
          <w:lang w:val="en-US"/>
        </w:rPr>
        <w:t>understand Orchard.</w:t>
      </w:r>
    </w:p>
    <w:p w:rsidR="004C73D3" w:rsidRDefault="004C73D3" w:rsidP="00857276">
      <w:pPr>
        <w:rPr>
          <w:lang w:val="en-US"/>
        </w:rPr>
      </w:pPr>
      <w:r>
        <w:rPr>
          <w:lang w:val="en-US"/>
        </w:rPr>
        <w:t xml:space="preserve">And then, one evening, it all “clicked”. The final missing piece I was missing was something as simple as the </w:t>
      </w:r>
      <w:r w:rsidRPr="002F2CE7">
        <w:rPr>
          <w:rStyle w:val="Strong"/>
          <w:lang w:val="en-US"/>
        </w:rPr>
        <w:t>ThemedAttribute</w:t>
      </w:r>
      <w:r>
        <w:rPr>
          <w:lang w:val="en-US"/>
        </w:rPr>
        <w:t>. I kid you not. It was the missing link that paved the way to understanding the deep secrets of the universe. For whatever reason, I was mind-blocked by the fact that I could not work with controllers that integrated with the theme. And now I could.</w:t>
      </w:r>
    </w:p>
    <w:p w:rsidR="009621D2" w:rsidRDefault="009621D2" w:rsidP="009621D2">
      <w:pPr>
        <w:rPr>
          <w:lang w:val="en-US"/>
        </w:rPr>
      </w:pPr>
      <w:r>
        <w:rPr>
          <w:lang w:val="en-US"/>
        </w:rPr>
        <w:lastRenderedPageBreak/>
        <w:t xml:space="preserve"> </w:t>
      </w:r>
      <w:r w:rsidR="004C73D3">
        <w:rPr>
          <w:lang w:val="en-US"/>
        </w:rPr>
        <w:t>Surging with victorious energy, inspiration and gratitude, I wanted to share what I learned and contribute back. And I knew exactly how I would do it: I would write my very first blog post and share everything.</w:t>
      </w:r>
    </w:p>
    <w:p w:rsidR="004C73D3" w:rsidRDefault="004C73D3" w:rsidP="009621D2">
      <w:pPr>
        <w:rPr>
          <w:lang w:val="en-US"/>
        </w:rPr>
      </w:pPr>
      <w:r>
        <w:rPr>
          <w:lang w:val="en-US"/>
        </w:rPr>
        <w:t>That one blog post turned out to become a series of 10 posts (not counting the introductory one)</w:t>
      </w:r>
      <w:r w:rsidR="00857276">
        <w:rPr>
          <w:lang w:val="en-US"/>
        </w:rPr>
        <w:t xml:space="preserve"> called </w:t>
      </w:r>
      <w:r w:rsidR="00857276" w:rsidRPr="002F2CE7">
        <w:rPr>
          <w:rStyle w:val="Strong"/>
          <w:lang w:val="en-US"/>
        </w:rPr>
        <w:t>“</w:t>
      </w:r>
      <w:r w:rsidR="00857276" w:rsidRPr="00857276">
        <w:rPr>
          <w:rStyle w:val="Strong"/>
          <w:lang w:val="en-US"/>
        </w:rPr>
        <w:t>Writing an Orchard Webshop Module from scratch</w:t>
      </w:r>
      <w:r w:rsidR="00857276">
        <w:rPr>
          <w:rStyle w:val="Strong"/>
          <w:lang w:val="en-US"/>
        </w:rPr>
        <w:t>”</w:t>
      </w:r>
      <w:r>
        <w:rPr>
          <w:lang w:val="en-US"/>
        </w:rPr>
        <w:t>.</w:t>
      </w:r>
    </w:p>
    <w:p w:rsidR="00857276" w:rsidRDefault="00857276" w:rsidP="009621D2">
      <w:pPr>
        <w:rPr>
          <w:lang w:val="en-US"/>
        </w:rPr>
      </w:pPr>
      <w:r>
        <w:rPr>
          <w:lang w:val="en-US"/>
        </w:rPr>
        <w:t xml:space="preserve">That was back in 2012. Orchard has seen some major updates since then, both performance-wise as well as feature-wise. The blog post series is getting out of date, and was only partially updated to accommodate Orchard 1.4, breaking away from </w:t>
      </w:r>
      <w:r w:rsidRPr="00857276">
        <w:rPr>
          <w:rStyle w:val="Strong"/>
          <w:lang w:val="en-US"/>
        </w:rPr>
        <w:t>RoutablePart</w:t>
      </w:r>
      <w:r>
        <w:rPr>
          <w:lang w:val="en-US"/>
        </w:rPr>
        <w:t xml:space="preserve"> in favor of the new </w:t>
      </w:r>
      <w:r w:rsidRPr="00857276">
        <w:rPr>
          <w:rStyle w:val="Strong"/>
          <w:lang w:val="en-US"/>
        </w:rPr>
        <w:t>AutoroutePart</w:t>
      </w:r>
      <w:r>
        <w:rPr>
          <w:lang w:val="en-US"/>
        </w:rPr>
        <w:t xml:space="preserve"> and </w:t>
      </w:r>
      <w:r w:rsidRPr="00857276">
        <w:rPr>
          <w:rStyle w:val="Strong"/>
          <w:lang w:val="en-US"/>
        </w:rPr>
        <w:t>TitlePart</w:t>
      </w:r>
      <w:r>
        <w:rPr>
          <w:lang w:val="en-US"/>
        </w:rPr>
        <w:t>. I should probably do something about that, but instead I am writing this book.</w:t>
      </w:r>
    </w:p>
    <w:p w:rsidR="001C4B9F" w:rsidRDefault="001C4B9F" w:rsidP="002F2CE7">
      <w:pPr>
        <w:pStyle w:val="Title"/>
      </w:pPr>
      <w:r>
        <w:t>Who should read it</w:t>
      </w:r>
    </w:p>
    <w:p w:rsidR="00F61A35" w:rsidRDefault="001C4B9F" w:rsidP="00857276">
      <w:pPr>
        <w:rPr>
          <w:lang w:val="en-US"/>
        </w:rPr>
      </w:pPr>
      <w:r>
        <w:rPr>
          <w:lang w:val="en-US"/>
        </w:rPr>
        <w:t xml:space="preserve">The target audience of this book </w:t>
      </w:r>
      <w:r w:rsidR="00857276">
        <w:rPr>
          <w:lang w:val="en-US"/>
        </w:rPr>
        <w:t>is aimed at both the beginner and experienced Orchard developer</w:t>
      </w:r>
      <w:r>
        <w:rPr>
          <w:lang w:val="en-US"/>
        </w:rPr>
        <w:t xml:space="preserve"> and everyone who fits in between</w:t>
      </w:r>
      <w:r w:rsidR="00857276">
        <w:rPr>
          <w:lang w:val="en-US"/>
        </w:rPr>
        <w:t xml:space="preserve">, and will cover more </w:t>
      </w:r>
      <w:r w:rsidR="00F61A35">
        <w:rPr>
          <w:lang w:val="en-US"/>
        </w:rPr>
        <w:t xml:space="preserve">aspects </w:t>
      </w:r>
      <w:r w:rsidR="00857276">
        <w:rPr>
          <w:lang w:val="en-US"/>
        </w:rPr>
        <w:t xml:space="preserve">of Orchard than the WebShop tutorial </w:t>
      </w:r>
      <w:r>
        <w:rPr>
          <w:lang w:val="en-US"/>
        </w:rPr>
        <w:t>does</w:t>
      </w:r>
      <w:r w:rsidR="00857276">
        <w:rPr>
          <w:lang w:val="en-US"/>
        </w:rPr>
        <w:t>.</w:t>
      </w:r>
    </w:p>
    <w:p w:rsidR="00857276" w:rsidRDefault="00F61A35" w:rsidP="00857276">
      <w:pPr>
        <w:rPr>
          <w:lang w:val="en-US"/>
        </w:rPr>
      </w:pPr>
      <w:r>
        <w:rPr>
          <w:lang w:val="en-US"/>
        </w:rPr>
        <w:t xml:space="preserve">This book </w:t>
      </w:r>
      <w:r w:rsidR="00857276">
        <w:rPr>
          <w:lang w:val="en-US"/>
        </w:rPr>
        <w:t xml:space="preserve">is a complete story of </w:t>
      </w:r>
      <w:r>
        <w:rPr>
          <w:lang w:val="en-US"/>
        </w:rPr>
        <w:t xml:space="preserve">creating </w:t>
      </w:r>
      <w:r w:rsidR="00857276">
        <w:rPr>
          <w:lang w:val="en-US"/>
        </w:rPr>
        <w:t>websites with Orchard</w:t>
      </w:r>
      <w:r>
        <w:rPr>
          <w:lang w:val="en-US"/>
        </w:rPr>
        <w:t xml:space="preserve"> from beginning to end</w:t>
      </w:r>
      <w:r w:rsidR="00857276">
        <w:rPr>
          <w:lang w:val="en-US"/>
        </w:rPr>
        <w:t>, covering module development, theme development</w:t>
      </w:r>
      <w:r>
        <w:rPr>
          <w:lang w:val="en-US"/>
        </w:rPr>
        <w:t>, leveraging core features such as Indexing and Search, Layouts, Forms, Projections, Workflows, Taxonomies, and finally, deployment.</w:t>
      </w:r>
    </w:p>
    <w:p w:rsidR="001C4B9F" w:rsidRDefault="002F2CE7" w:rsidP="002F2CE7">
      <w:pPr>
        <w:pStyle w:val="Title"/>
      </w:pPr>
      <w:r>
        <w:t>Structure</w:t>
      </w:r>
    </w:p>
    <w:p w:rsidR="00E32292" w:rsidRDefault="00E32292" w:rsidP="00857276">
      <w:pPr>
        <w:rPr>
          <w:lang w:val="en-US"/>
        </w:rPr>
      </w:pPr>
      <w:r w:rsidRPr="00E32292">
        <w:rPr>
          <w:lang w:val="en-US"/>
        </w:rPr>
        <w:lastRenderedPageBreak/>
        <w:t xml:space="preserve">The </w:t>
      </w:r>
      <w:r>
        <w:rPr>
          <w:lang w:val="en-US"/>
        </w:rPr>
        <w:t xml:space="preserve">book is divided in </w:t>
      </w:r>
      <w:r w:rsidR="00F61A35">
        <w:rPr>
          <w:lang w:val="en-US"/>
        </w:rPr>
        <w:t>four</w:t>
      </w:r>
      <w:r>
        <w:rPr>
          <w:lang w:val="en-US"/>
        </w:rPr>
        <w:t xml:space="preserve"> parts.</w:t>
      </w:r>
    </w:p>
    <w:p w:rsidR="008E210F" w:rsidRDefault="00E32292" w:rsidP="00E32292">
      <w:pPr>
        <w:rPr>
          <w:rStyle w:val="Strong"/>
          <w:lang w:val="en-US"/>
        </w:rPr>
      </w:pPr>
      <w:r w:rsidRPr="0096082A">
        <w:rPr>
          <w:rStyle w:val="Strong"/>
          <w:lang w:val="en-US"/>
        </w:rPr>
        <w:t>Part 1</w:t>
      </w:r>
      <w:r w:rsidRPr="00E32292">
        <w:rPr>
          <w:lang w:val="en-US"/>
        </w:rPr>
        <w:t xml:space="preserve"> </w:t>
      </w:r>
      <w:r w:rsidR="00F61A35">
        <w:rPr>
          <w:lang w:val="en-US"/>
        </w:rPr>
        <w:t>takes the reader through the process of downloading, cloning and setting up Orchard</w:t>
      </w:r>
      <w:r w:rsidR="008E210F">
        <w:rPr>
          <w:lang w:val="en-US"/>
        </w:rPr>
        <w:t xml:space="preserve"> as well as the development environment. We’ll also talk about various options to keep your version of Orchard up to date with the latest version of Orchard, be it a released version or the latest change-set in the GitHub repository.</w:t>
      </w:r>
    </w:p>
    <w:p w:rsidR="00E32292" w:rsidRDefault="00E32292" w:rsidP="00E32292">
      <w:pPr>
        <w:rPr>
          <w:lang w:val="en-US"/>
        </w:rPr>
      </w:pPr>
      <w:r w:rsidRPr="00B23C28">
        <w:rPr>
          <w:rStyle w:val="Strong"/>
          <w:lang w:val="en-US"/>
        </w:rPr>
        <w:t>Part 2</w:t>
      </w:r>
      <w:r w:rsidRPr="00E32292">
        <w:rPr>
          <w:lang w:val="en-US"/>
        </w:rPr>
        <w:t xml:space="preserve"> </w:t>
      </w:r>
      <w:r w:rsidR="00F61A35">
        <w:rPr>
          <w:lang w:val="en-US"/>
        </w:rPr>
        <w:t>takes the reader on a tour through the most useful modules that ship with Orchard and demonstrates how various features can be used together without having to write a custom module.</w:t>
      </w:r>
      <w:r w:rsidR="008E210F">
        <w:rPr>
          <w:lang w:val="en-US"/>
        </w:rPr>
        <w:t xml:space="preserve"> This is a great start to get familiar with Orchard’s functionality. When reading this part keep in mind that everything that you see is implemented as a module, which means that if you’re a developer, you can build pretty much anything you like and integrate seamlessly with the rest of Orchard.</w:t>
      </w:r>
    </w:p>
    <w:p w:rsidR="00E32292" w:rsidRDefault="00E32292" w:rsidP="00E32292">
      <w:pPr>
        <w:rPr>
          <w:lang w:val="en-US"/>
        </w:rPr>
      </w:pPr>
      <w:r w:rsidRPr="00B23C28">
        <w:rPr>
          <w:rStyle w:val="Strong"/>
          <w:lang w:val="en-US"/>
        </w:rPr>
        <w:t>Part 3</w:t>
      </w:r>
      <w:r w:rsidRPr="00E32292">
        <w:rPr>
          <w:lang w:val="en-US"/>
        </w:rPr>
        <w:t xml:space="preserve"> </w:t>
      </w:r>
      <w:r w:rsidR="00F61A35">
        <w:rPr>
          <w:lang w:val="en-US"/>
        </w:rPr>
        <w:t>is about creating custom modules to implement various website requirements that you come across in real world website development</w:t>
      </w:r>
      <w:r>
        <w:rPr>
          <w:lang w:val="en-US"/>
        </w:rPr>
        <w:t>.</w:t>
      </w:r>
      <w:r w:rsidR="008E210F">
        <w:rPr>
          <w:lang w:val="en-US"/>
        </w:rPr>
        <w:t xml:space="preserve"> We will cover data access, migrations, custom content parts, widgets, elements, drivers and much, much more. If you want to learn module development, this part is for you.</w:t>
      </w:r>
    </w:p>
    <w:p w:rsidR="00F61A35" w:rsidRDefault="00F61A35" w:rsidP="00E32292">
      <w:pPr>
        <w:rPr>
          <w:lang w:val="en-US"/>
        </w:rPr>
      </w:pPr>
      <w:r w:rsidRPr="00F61A35">
        <w:rPr>
          <w:rStyle w:val="Strong"/>
          <w:lang w:val="en-US"/>
        </w:rPr>
        <w:t>Part 4</w:t>
      </w:r>
      <w:r>
        <w:rPr>
          <w:lang w:val="en-US"/>
        </w:rPr>
        <w:t xml:space="preserve"> is about theming</w:t>
      </w:r>
      <w:r w:rsidR="008E210F">
        <w:rPr>
          <w:lang w:val="en-US"/>
        </w:rPr>
        <w:t>. Theming is the process of making the site look exactly how you want it to be by creating custom Razor views, stylesheets and scripts that are specific to the website. As we’ll see, there are</w:t>
      </w:r>
      <w:r w:rsidR="00631764">
        <w:rPr>
          <w:lang w:val="en-US"/>
        </w:rPr>
        <w:t xml:space="preserve"> quite a few ways to skin a cat. If you want to learn theme development, then this part is for you.</w:t>
      </w:r>
    </w:p>
    <w:p w:rsidR="000911C6" w:rsidRDefault="00E32292" w:rsidP="00E32292">
      <w:pPr>
        <w:rPr>
          <w:lang w:val="en-US"/>
        </w:rPr>
      </w:pPr>
      <w:r w:rsidRPr="00E32292">
        <w:rPr>
          <w:lang w:val="en-US"/>
        </w:rPr>
        <w:lastRenderedPageBreak/>
        <w:t xml:space="preserve">I hope you will enjoy reading this book as much as I had writing it, and that the knowledge you find here </w:t>
      </w:r>
      <w:r w:rsidR="00631764">
        <w:rPr>
          <w:lang w:val="en-US"/>
        </w:rPr>
        <w:t xml:space="preserve">will be </w:t>
      </w:r>
      <w:r w:rsidRPr="00E32292">
        <w:rPr>
          <w:lang w:val="en-US"/>
        </w:rPr>
        <w:t>useful in your Orchard Projects.</w:t>
      </w:r>
    </w:p>
    <w:p w:rsidR="000911C6" w:rsidRDefault="000911C6" w:rsidP="000911C6">
      <w:pPr>
        <w:rPr>
          <w:lang w:val="en-US"/>
        </w:rPr>
      </w:pPr>
      <w:r>
        <w:rPr>
          <w:lang w:val="en-US"/>
        </w:rPr>
        <w:br w:type="page"/>
      </w:r>
    </w:p>
    <w:p w:rsidR="0051326A" w:rsidRPr="0051326A" w:rsidRDefault="0051326A" w:rsidP="0051326A">
      <w:pPr>
        <w:pStyle w:val="Title"/>
        <w:ind w:firstLine="708"/>
        <w:rPr>
          <w:lang w:val="en-US"/>
        </w:rPr>
      </w:pPr>
      <w:bookmarkStart w:id="0" w:name="_Toc448677270"/>
      <w:r w:rsidRPr="0051326A">
        <w:rPr>
          <w:lang w:val="en-US"/>
        </w:rPr>
        <w:lastRenderedPageBreak/>
        <w:t xml:space="preserve">Part </w:t>
      </w:r>
      <w:r w:rsidR="00150C68">
        <w:rPr>
          <w:lang w:val="en-US"/>
        </w:rPr>
        <w:t>1</w:t>
      </w:r>
    </w:p>
    <w:p w:rsidR="00150C68" w:rsidRDefault="0051326A">
      <w:pPr>
        <w:spacing w:before="0" w:after="160" w:line="259" w:lineRule="auto"/>
        <w:ind w:firstLine="0"/>
        <w:rPr>
          <w:lang w:val="en-US"/>
        </w:rPr>
      </w:pPr>
      <w:r>
        <w:rPr>
          <w:lang w:val="en-US"/>
        </w:rPr>
        <w:t>Welcome to pa</w:t>
      </w:r>
      <w:r w:rsidR="00150C68">
        <w:rPr>
          <w:lang w:val="en-US"/>
        </w:rPr>
        <w:t>r</w:t>
      </w:r>
      <w:r>
        <w:rPr>
          <w:lang w:val="en-US"/>
        </w:rPr>
        <w:t>t 1 of this book</w:t>
      </w:r>
      <w:r w:rsidR="00150C68">
        <w:rPr>
          <w:lang w:val="en-US"/>
        </w:rPr>
        <w:t>!</w:t>
      </w:r>
    </w:p>
    <w:p w:rsidR="00150C68" w:rsidRDefault="0051326A" w:rsidP="00150C68">
      <w:pPr>
        <w:rPr>
          <w:lang w:val="en-US"/>
        </w:rPr>
      </w:pPr>
      <w:r>
        <w:rPr>
          <w:lang w:val="en-US"/>
        </w:rPr>
        <w:t xml:space="preserve">If you are new to Orchard, then this part is </w:t>
      </w:r>
      <w:r w:rsidR="00150C68">
        <w:rPr>
          <w:lang w:val="en-US"/>
        </w:rPr>
        <w:t xml:space="preserve">just </w:t>
      </w:r>
      <w:r>
        <w:rPr>
          <w:lang w:val="en-US"/>
        </w:rPr>
        <w:t xml:space="preserve">for you. </w:t>
      </w:r>
      <w:r w:rsidR="00150C68">
        <w:rPr>
          <w:lang w:val="en-US"/>
        </w:rPr>
        <w:t xml:space="preserve">Before you can even hope to build Orchard websites, you need to be able to setup a new Orchard project first. This part </w:t>
      </w:r>
      <w:r>
        <w:rPr>
          <w:lang w:val="en-US"/>
        </w:rPr>
        <w:t xml:space="preserve">covers downloading, cloning, setting up and running Orchard using various </w:t>
      </w:r>
      <w:r w:rsidR="00150C68">
        <w:rPr>
          <w:lang w:val="en-US"/>
        </w:rPr>
        <w:t>methods</w:t>
      </w:r>
      <w:r>
        <w:rPr>
          <w:lang w:val="en-US"/>
        </w:rPr>
        <w:t>.</w:t>
      </w:r>
    </w:p>
    <w:p w:rsidR="0051326A" w:rsidRDefault="002F2CE7" w:rsidP="00150C68">
      <w:pPr>
        <w:rPr>
          <w:lang w:val="en-US"/>
        </w:rPr>
      </w:pPr>
      <w:r>
        <w:rPr>
          <w:lang w:val="en-US"/>
        </w:rPr>
        <w:t>E</w:t>
      </w:r>
      <w:r w:rsidR="00150C68">
        <w:rPr>
          <w:lang w:val="en-US"/>
        </w:rPr>
        <w:t xml:space="preserve">ven if you’re a seasoned Orchard developer, there may be some useful information to be found here that you didn’t know of. </w:t>
      </w:r>
    </w:p>
    <w:p w:rsidR="00150C68" w:rsidRDefault="00150C68" w:rsidP="00150C68">
      <w:pPr>
        <w:rPr>
          <w:lang w:val="en-US"/>
        </w:rPr>
      </w:pPr>
    </w:p>
    <w:p w:rsidR="0051326A" w:rsidRPr="0051326A" w:rsidRDefault="0051326A" w:rsidP="0051326A">
      <w:pPr>
        <w:pStyle w:val="FirstParagraph"/>
      </w:pPr>
      <w:r>
        <w:br w:type="page"/>
      </w:r>
    </w:p>
    <w:bookmarkEnd w:id="0"/>
    <w:p w:rsidR="000911C6" w:rsidRDefault="002F2CE7" w:rsidP="00911A84">
      <w:pPr>
        <w:pStyle w:val="Heading1"/>
        <w:rPr>
          <w:lang w:val="en-US"/>
        </w:rPr>
      </w:pPr>
      <w:r>
        <w:rPr>
          <w:lang w:val="en-US"/>
        </w:rPr>
        <w:lastRenderedPageBreak/>
        <w:t>What is Orchard?</w:t>
      </w:r>
    </w:p>
    <w:p w:rsidR="00E954CC" w:rsidRDefault="00EB342F" w:rsidP="002F2CE7">
      <w:pPr>
        <w:rPr>
          <w:lang w:val="en-US"/>
        </w:rPr>
      </w:pPr>
      <w:r>
        <w:rPr>
          <w:lang w:val="en-US"/>
        </w:rPr>
        <w:t>Since you’re reading this book on Orchard Website Development, you probably already have a prett</w:t>
      </w:r>
      <w:r w:rsidR="00E954CC">
        <w:rPr>
          <w:lang w:val="en-US"/>
        </w:rPr>
        <w:t>y good idea of what Orchard is, but let’s talk about it anyway.</w:t>
      </w:r>
    </w:p>
    <w:p w:rsidR="00E954CC" w:rsidRDefault="00E954CC" w:rsidP="00E954CC">
      <w:pPr>
        <w:pStyle w:val="Heading2"/>
      </w:pPr>
      <w:r>
        <w:t>It’s a CMS</w:t>
      </w:r>
    </w:p>
    <w:p w:rsidR="002F2CE7" w:rsidRDefault="00E954CC" w:rsidP="00E954CC">
      <w:pPr>
        <w:ind w:firstLine="0"/>
        <w:rPr>
          <w:lang w:val="en-US"/>
        </w:rPr>
      </w:pPr>
      <w:r>
        <w:rPr>
          <w:lang w:val="en-US"/>
        </w:rPr>
        <w:t xml:space="preserve">Orchard </w:t>
      </w:r>
      <w:r w:rsidR="00EB342F">
        <w:rPr>
          <w:lang w:val="en-US"/>
        </w:rPr>
        <w:t xml:space="preserve">is </w:t>
      </w:r>
      <w:r w:rsidR="000E4819">
        <w:rPr>
          <w:lang w:val="en-US"/>
        </w:rPr>
        <w:t>a highly flexible, extensible and modular Content Management System</w:t>
      </w:r>
      <w:r>
        <w:rPr>
          <w:lang w:val="en-US"/>
        </w:rPr>
        <w:t>, or CMS for short,</w:t>
      </w:r>
      <w:r w:rsidR="000E4819">
        <w:rPr>
          <w:lang w:val="en-US"/>
        </w:rPr>
        <w:t xml:space="preserve"> that is built with </w:t>
      </w:r>
      <w:r w:rsidR="00EB342F">
        <w:rPr>
          <w:lang w:val="en-US"/>
        </w:rPr>
        <w:t>ASP.NET MVC</w:t>
      </w:r>
      <w:r w:rsidR="000E4819">
        <w:rPr>
          <w:lang w:val="en-US"/>
        </w:rPr>
        <w:t>.</w:t>
      </w:r>
    </w:p>
    <w:p w:rsidR="00CC69B4" w:rsidRPr="00CC69B4" w:rsidRDefault="00EB342F" w:rsidP="00295DDF">
      <w:pPr>
        <w:rPr>
          <w:lang w:val="en-US"/>
        </w:rPr>
      </w:pPr>
      <w:r>
        <w:rPr>
          <w:lang w:val="en-US"/>
        </w:rPr>
        <w:t>Out of the box, you can simply run Orchard using IIS or IIS Express and start creating content such as pages and blog posts, and use any of the other features that ship with Orchard.</w:t>
      </w:r>
      <w:r w:rsidR="000E4819">
        <w:rPr>
          <w:lang w:val="en-US"/>
        </w:rPr>
        <w:t xml:space="preserve"> The application comes with a so-called </w:t>
      </w:r>
      <w:r w:rsidR="000E4819" w:rsidRPr="000E4819">
        <w:rPr>
          <w:rStyle w:val="Strong"/>
          <w:lang w:val="en-US"/>
        </w:rPr>
        <w:t>admin</w:t>
      </w:r>
      <w:r w:rsidR="000E4819">
        <w:rPr>
          <w:lang w:val="en-US"/>
        </w:rPr>
        <w:t xml:space="preserve"> area, also known as the </w:t>
      </w:r>
      <w:r w:rsidR="000E4819" w:rsidRPr="000E4819">
        <w:rPr>
          <w:rStyle w:val="Strong"/>
          <w:lang w:val="en-US"/>
        </w:rPr>
        <w:t>dashboard</w:t>
      </w:r>
      <w:r w:rsidR="000E4819" w:rsidRPr="000E4819">
        <w:t xml:space="preserve"> or </w:t>
      </w:r>
      <w:r w:rsidR="000E4819">
        <w:rPr>
          <w:rStyle w:val="Strong"/>
          <w:lang w:val="en-US"/>
        </w:rPr>
        <w:t>back-end</w:t>
      </w:r>
      <w:r w:rsidR="000E4819">
        <w:rPr>
          <w:lang w:val="en-US"/>
        </w:rPr>
        <w:t xml:space="preserve">, from which authenticated users can manage content. This content can be viewed by anonymous users on the so called </w:t>
      </w:r>
      <w:r w:rsidR="000E4819" w:rsidRPr="000E4819">
        <w:rPr>
          <w:b/>
          <w:lang w:val="en-US"/>
        </w:rPr>
        <w:t>front-end</w:t>
      </w:r>
      <w:r w:rsidR="000E4819">
        <w:rPr>
          <w:lang w:val="en-US"/>
        </w:rPr>
        <w:t>.</w:t>
      </w:r>
      <w:bookmarkStart w:id="1" w:name="_GoBack"/>
      <w:bookmarkEnd w:id="1"/>
    </w:p>
    <w:p w:rsidR="00E954CC" w:rsidRDefault="00E954CC" w:rsidP="00E954CC">
      <w:pPr>
        <w:pStyle w:val="Heading2"/>
      </w:pPr>
      <w:r>
        <w:t>It’s Open Source</w:t>
      </w:r>
    </w:p>
    <w:p w:rsidR="00E954CC" w:rsidRDefault="00E954CC" w:rsidP="00E954CC">
      <w:pPr>
        <w:pStyle w:val="FirstParagraph"/>
      </w:pPr>
      <w:r>
        <w:t>Orchard is an open source project hosted on GitHub. It was originally created from a subdivision of the ASP.TEAM team at Microsoft, led by Bertrand Leroy, godfather of the project and major open source advocate.</w:t>
      </w:r>
    </w:p>
    <w:p w:rsidR="00E954CC" w:rsidRDefault="00E954CC" w:rsidP="00E954CC">
      <w:pPr>
        <w:ind w:firstLine="708"/>
        <w:rPr>
          <w:lang w:val="en-US"/>
        </w:rPr>
      </w:pPr>
      <w:r>
        <w:rPr>
          <w:lang w:val="en-US"/>
        </w:rPr>
        <w:t>To ensure the continuity of the project, the original team contributed the project to the open source community</w:t>
      </w:r>
      <w:r w:rsidR="00CC69B4">
        <w:rPr>
          <w:lang w:val="en-US"/>
        </w:rPr>
        <w:t>, and even today Microsoft is generously contributing to the project in the form of a full-time Microsoft employee and sponsoring the yearly Orchard Harvest conference.</w:t>
      </w:r>
    </w:p>
    <w:p w:rsidR="00CC69B4" w:rsidRDefault="00CC69B4" w:rsidP="00E954CC">
      <w:pPr>
        <w:ind w:firstLine="708"/>
        <w:rPr>
          <w:lang w:val="en-US"/>
        </w:rPr>
      </w:pPr>
      <w:r>
        <w:rPr>
          <w:lang w:val="en-US"/>
        </w:rPr>
        <w:lastRenderedPageBreak/>
        <w:t xml:space="preserve">You can find the project here at: </w:t>
      </w:r>
      <w:hyperlink r:id="rId8" w:history="1">
        <w:r w:rsidRPr="007E324B">
          <w:rPr>
            <w:rStyle w:val="Hyperlink"/>
            <w:lang w:val="en-US"/>
          </w:rPr>
          <w:t>https://github.com/OrchardCMS/Orchard</w:t>
        </w:r>
      </w:hyperlink>
    </w:p>
    <w:p w:rsidR="000E4819" w:rsidRDefault="000E4819" w:rsidP="000E4819">
      <w:pPr>
        <w:rPr>
          <w:lang w:val="en-US"/>
        </w:rPr>
      </w:pPr>
      <w:r>
        <w:rPr>
          <w:lang w:val="en-US"/>
        </w:rPr>
        <w:t>The following lists some of the most useful features that come with Orchard.</w:t>
      </w:r>
    </w:p>
    <w:p w:rsidR="000E4819" w:rsidRDefault="00E954CC" w:rsidP="000E4819">
      <w:pPr>
        <w:pStyle w:val="ListParagraph"/>
        <w:numPr>
          <w:ilvl w:val="0"/>
          <w:numId w:val="52"/>
        </w:numPr>
        <w:rPr>
          <w:lang w:val="en-US"/>
        </w:rPr>
      </w:pPr>
      <w:r>
        <w:rPr>
          <w:lang w:val="en-US"/>
        </w:rPr>
        <w:t>Content and content type management</w:t>
      </w:r>
    </w:p>
    <w:p w:rsidR="00E954CC" w:rsidRDefault="00E954CC" w:rsidP="000E4819">
      <w:pPr>
        <w:pStyle w:val="ListParagraph"/>
        <w:numPr>
          <w:ilvl w:val="0"/>
          <w:numId w:val="52"/>
        </w:numPr>
        <w:rPr>
          <w:lang w:val="en-US"/>
        </w:rPr>
      </w:pPr>
      <w:r>
        <w:rPr>
          <w:lang w:val="en-US"/>
        </w:rPr>
        <w:t>Blogs</w:t>
      </w:r>
    </w:p>
    <w:p w:rsidR="00E954CC" w:rsidRDefault="00E954CC" w:rsidP="000E4819">
      <w:pPr>
        <w:pStyle w:val="ListParagraph"/>
        <w:numPr>
          <w:ilvl w:val="0"/>
          <w:numId w:val="52"/>
        </w:numPr>
        <w:rPr>
          <w:lang w:val="en-US"/>
        </w:rPr>
      </w:pPr>
      <w:r>
        <w:rPr>
          <w:lang w:val="en-US"/>
        </w:rPr>
        <w:t>Comments</w:t>
      </w:r>
    </w:p>
    <w:p w:rsidR="00E954CC" w:rsidRDefault="00E954CC" w:rsidP="000E4819">
      <w:pPr>
        <w:pStyle w:val="ListParagraph"/>
        <w:numPr>
          <w:ilvl w:val="0"/>
          <w:numId w:val="52"/>
        </w:numPr>
        <w:rPr>
          <w:lang w:val="en-US"/>
        </w:rPr>
      </w:pPr>
      <w:r>
        <w:rPr>
          <w:lang w:val="en-US"/>
        </w:rPr>
        <w:t>Users &amp; Permissions</w:t>
      </w:r>
    </w:p>
    <w:p w:rsidR="00E954CC" w:rsidRDefault="00E954CC" w:rsidP="000E4819">
      <w:pPr>
        <w:pStyle w:val="ListParagraph"/>
        <w:numPr>
          <w:ilvl w:val="0"/>
          <w:numId w:val="52"/>
        </w:numPr>
        <w:rPr>
          <w:lang w:val="en-US"/>
        </w:rPr>
      </w:pPr>
      <w:r>
        <w:rPr>
          <w:lang w:val="en-US"/>
        </w:rPr>
        <w:t>Workflows</w:t>
      </w:r>
    </w:p>
    <w:p w:rsidR="00E954CC" w:rsidRDefault="00E954CC" w:rsidP="000E4819">
      <w:pPr>
        <w:pStyle w:val="ListParagraph"/>
        <w:numPr>
          <w:ilvl w:val="0"/>
          <w:numId w:val="52"/>
        </w:numPr>
        <w:rPr>
          <w:lang w:val="en-US"/>
        </w:rPr>
      </w:pPr>
      <w:r>
        <w:rPr>
          <w:lang w:val="en-US"/>
        </w:rPr>
        <w:t>Taxonomies</w:t>
      </w:r>
    </w:p>
    <w:p w:rsidR="00E954CC" w:rsidRDefault="00E954CC" w:rsidP="000E4819">
      <w:pPr>
        <w:pStyle w:val="ListParagraph"/>
        <w:numPr>
          <w:ilvl w:val="0"/>
          <w:numId w:val="52"/>
        </w:numPr>
        <w:rPr>
          <w:lang w:val="en-US"/>
        </w:rPr>
      </w:pPr>
      <w:r>
        <w:rPr>
          <w:lang w:val="en-US"/>
        </w:rPr>
        <w:t>Projections</w:t>
      </w:r>
    </w:p>
    <w:p w:rsidR="00E954CC" w:rsidRDefault="00E954CC" w:rsidP="000E4819">
      <w:pPr>
        <w:pStyle w:val="ListParagraph"/>
        <w:numPr>
          <w:ilvl w:val="0"/>
          <w:numId w:val="52"/>
        </w:numPr>
        <w:rPr>
          <w:lang w:val="en-US"/>
        </w:rPr>
      </w:pPr>
      <w:r>
        <w:rPr>
          <w:lang w:val="en-US"/>
        </w:rPr>
        <w:t>Widgets</w:t>
      </w:r>
    </w:p>
    <w:p w:rsidR="00E954CC" w:rsidRDefault="00E954CC" w:rsidP="000E4819">
      <w:pPr>
        <w:pStyle w:val="ListParagraph"/>
        <w:numPr>
          <w:ilvl w:val="0"/>
          <w:numId w:val="52"/>
        </w:numPr>
        <w:rPr>
          <w:lang w:val="en-US"/>
        </w:rPr>
      </w:pPr>
      <w:r>
        <w:rPr>
          <w:lang w:val="en-US"/>
        </w:rPr>
        <w:t>Navigation</w:t>
      </w:r>
    </w:p>
    <w:p w:rsidR="00E954CC" w:rsidRDefault="00E954CC" w:rsidP="000E4819">
      <w:pPr>
        <w:pStyle w:val="ListParagraph"/>
        <w:numPr>
          <w:ilvl w:val="0"/>
          <w:numId w:val="52"/>
        </w:numPr>
        <w:rPr>
          <w:lang w:val="en-US"/>
        </w:rPr>
      </w:pPr>
      <w:r>
        <w:rPr>
          <w:lang w:val="en-US"/>
        </w:rPr>
        <w:t>Localization</w:t>
      </w:r>
    </w:p>
    <w:p w:rsidR="00E954CC" w:rsidRDefault="00E954CC" w:rsidP="000E4819">
      <w:pPr>
        <w:pStyle w:val="ListParagraph"/>
        <w:numPr>
          <w:ilvl w:val="0"/>
          <w:numId w:val="52"/>
        </w:numPr>
        <w:rPr>
          <w:lang w:val="en-US"/>
        </w:rPr>
      </w:pPr>
      <w:r>
        <w:rPr>
          <w:lang w:val="en-US"/>
        </w:rPr>
        <w:t>Tags</w:t>
      </w:r>
    </w:p>
    <w:p w:rsidR="00E954CC" w:rsidRDefault="00E954CC" w:rsidP="000E4819">
      <w:pPr>
        <w:pStyle w:val="ListParagraph"/>
        <w:numPr>
          <w:ilvl w:val="0"/>
          <w:numId w:val="52"/>
        </w:numPr>
        <w:rPr>
          <w:lang w:val="en-US"/>
        </w:rPr>
      </w:pPr>
      <w:r>
        <w:rPr>
          <w:lang w:val="en-US"/>
        </w:rPr>
        <w:t>Layouts</w:t>
      </w:r>
    </w:p>
    <w:p w:rsidR="00E954CC" w:rsidRDefault="00E954CC" w:rsidP="000E4819">
      <w:pPr>
        <w:pStyle w:val="ListParagraph"/>
        <w:numPr>
          <w:ilvl w:val="0"/>
          <w:numId w:val="52"/>
        </w:numPr>
        <w:rPr>
          <w:lang w:val="en-US"/>
        </w:rPr>
      </w:pPr>
      <w:r>
        <w:rPr>
          <w:lang w:val="en-US"/>
        </w:rPr>
        <w:t>Forms</w:t>
      </w:r>
      <w:r>
        <w:rPr>
          <w:lang w:val="en-US"/>
        </w:rPr>
        <w:br/>
        <w:t>Media</w:t>
      </w:r>
    </w:p>
    <w:p w:rsidR="00E954CC" w:rsidRDefault="00E954CC" w:rsidP="000E4819">
      <w:pPr>
        <w:pStyle w:val="ListParagraph"/>
        <w:numPr>
          <w:ilvl w:val="0"/>
          <w:numId w:val="52"/>
        </w:numPr>
        <w:rPr>
          <w:lang w:val="en-US"/>
        </w:rPr>
      </w:pPr>
      <w:r>
        <w:rPr>
          <w:lang w:val="en-US"/>
        </w:rPr>
        <w:t>Modules &amp; Themes</w:t>
      </w:r>
    </w:p>
    <w:p w:rsidR="00EB342F" w:rsidRDefault="000E4819" w:rsidP="002F2CE7">
      <w:pPr>
        <w:rPr>
          <w:lang w:val="en-US"/>
        </w:rPr>
      </w:pPr>
      <w:r>
        <w:rPr>
          <w:lang w:val="en-US"/>
        </w:rPr>
        <w:t xml:space="preserve">But that is not the end of the story. As mentioned, Orchard is meant to be extended with </w:t>
      </w:r>
      <w:r w:rsidRPr="000E4819">
        <w:rPr>
          <w:rStyle w:val="Strong"/>
          <w:lang w:val="en-US"/>
        </w:rPr>
        <w:t>custom modules and themes</w:t>
      </w:r>
      <w:r>
        <w:rPr>
          <w:lang w:val="en-US"/>
        </w:rPr>
        <w:t xml:space="preserve">, collectively called </w:t>
      </w:r>
      <w:r w:rsidRPr="000E4819">
        <w:rPr>
          <w:rStyle w:val="Strong"/>
          <w:lang w:val="en-US"/>
        </w:rPr>
        <w:t>extensions</w:t>
      </w:r>
      <w:r>
        <w:rPr>
          <w:lang w:val="en-US"/>
        </w:rPr>
        <w:t>. Modules add additional functionality to the application, while themes provide the way the website looks and feels. Themes provide complete control over the HTML output of the application, as we will see</w:t>
      </w:r>
      <w:r w:rsidR="00E954CC">
        <w:rPr>
          <w:lang w:val="en-US"/>
        </w:rPr>
        <w:t xml:space="preserve"> later</w:t>
      </w:r>
      <w:r>
        <w:rPr>
          <w:lang w:val="en-US"/>
        </w:rPr>
        <w:t>.</w:t>
      </w:r>
    </w:p>
    <w:p w:rsidR="00E954CC" w:rsidRDefault="00E954CC" w:rsidP="002F2CE7">
      <w:pPr>
        <w:rPr>
          <w:lang w:val="en-US"/>
        </w:rPr>
      </w:pPr>
      <w:r>
        <w:rPr>
          <w:lang w:val="en-US"/>
        </w:rPr>
        <w:lastRenderedPageBreak/>
        <w:t>When you first start working with Orchard, it is helpful to understand some of the key concepts, which we</w:t>
      </w:r>
    </w:p>
    <w:p w:rsidR="000E4819" w:rsidRPr="002F2CE7" w:rsidRDefault="000E4819" w:rsidP="002F2CE7">
      <w:pPr>
        <w:rPr>
          <w:lang w:val="en-US"/>
        </w:rPr>
      </w:pPr>
    </w:p>
    <w:sectPr w:rsidR="000E4819" w:rsidRPr="002F2CE7">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9CD" w:rsidRDefault="006A49CD" w:rsidP="00E32292">
      <w:pPr>
        <w:spacing w:after="0"/>
      </w:pPr>
      <w:r>
        <w:separator/>
      </w:r>
    </w:p>
  </w:endnote>
  <w:endnote w:type="continuationSeparator" w:id="0">
    <w:p w:rsidR="006A49CD" w:rsidRDefault="006A49CD"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2000503060000020004"/>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3512992"/>
      <w:docPartObj>
        <w:docPartGallery w:val="Page Numbers (Bottom of Page)"/>
        <w:docPartUnique/>
      </w:docPartObj>
    </w:sdtPr>
    <w:sdtEndPr>
      <w:rPr>
        <w:noProof/>
      </w:rPr>
    </w:sdtEndPr>
    <w:sdtContent>
      <w:p w:rsidR="00697C0F" w:rsidRDefault="00697C0F">
        <w:pPr>
          <w:pStyle w:val="Footer"/>
          <w:jc w:val="right"/>
        </w:pPr>
        <w:r>
          <w:fldChar w:fldCharType="begin"/>
        </w:r>
        <w:r>
          <w:instrText xml:space="preserve"> PAGE   \* MERGEFORMAT </w:instrText>
        </w:r>
        <w:r>
          <w:fldChar w:fldCharType="separate"/>
        </w:r>
        <w:r w:rsidR="00295DDF">
          <w:rPr>
            <w:noProof/>
          </w:rPr>
          <w:t>8</w:t>
        </w:r>
        <w:r>
          <w:rPr>
            <w:noProof/>
          </w:rPr>
          <w:fldChar w:fldCharType="end"/>
        </w:r>
      </w:p>
    </w:sdtContent>
  </w:sdt>
  <w:p w:rsidR="00697C0F" w:rsidRDefault="00697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9CD" w:rsidRDefault="006A49CD" w:rsidP="00E32292">
      <w:pPr>
        <w:spacing w:after="0"/>
      </w:pPr>
      <w:r>
        <w:separator/>
      </w:r>
    </w:p>
  </w:footnote>
  <w:footnote w:type="continuationSeparator" w:id="0">
    <w:p w:rsidR="006A49CD" w:rsidRDefault="006A49CD" w:rsidP="00E3229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14039"/>
    <w:multiLevelType w:val="hybridMultilevel"/>
    <w:tmpl w:val="FE34B0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 w15:restartNumberingAfterBreak="0">
    <w:nsid w:val="05786BAA"/>
    <w:multiLevelType w:val="hybridMultilevel"/>
    <w:tmpl w:val="639E0C4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 w15:restartNumberingAfterBreak="0">
    <w:nsid w:val="077E1A62"/>
    <w:multiLevelType w:val="hybridMultilevel"/>
    <w:tmpl w:val="F86A97B8"/>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5" w15:restartNumberingAfterBreak="0">
    <w:nsid w:val="0CFC5ADF"/>
    <w:multiLevelType w:val="hybridMultilevel"/>
    <w:tmpl w:val="A9EAE6C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0EF62E0F"/>
    <w:multiLevelType w:val="hybridMultilevel"/>
    <w:tmpl w:val="44C47630"/>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7"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9"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0"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2" w15:restartNumberingAfterBreak="0">
    <w:nsid w:val="1F20536F"/>
    <w:multiLevelType w:val="hybridMultilevel"/>
    <w:tmpl w:val="FDF667F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3"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4" w15:restartNumberingAfterBreak="0">
    <w:nsid w:val="21BA01D2"/>
    <w:multiLevelType w:val="hybridMultilevel"/>
    <w:tmpl w:val="E56632E4"/>
    <w:lvl w:ilvl="0" w:tplc="FEA6F09C">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5"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6" w15:restartNumberingAfterBreak="0">
    <w:nsid w:val="2A6D4DF1"/>
    <w:multiLevelType w:val="hybridMultilevel"/>
    <w:tmpl w:val="C31C8FE8"/>
    <w:lvl w:ilvl="0" w:tplc="0413000F">
      <w:start w:val="1"/>
      <w:numFmt w:val="decimal"/>
      <w:lvlText w:val="%1."/>
      <w:lvlJc w:val="left"/>
      <w:pPr>
        <w:ind w:left="1429" w:hanging="360"/>
      </w:pPr>
    </w:lvl>
    <w:lvl w:ilvl="1" w:tplc="0413000F">
      <w:start w:val="1"/>
      <w:numFmt w:val="decimal"/>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17"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8"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33E8050B"/>
    <w:multiLevelType w:val="hybridMultilevel"/>
    <w:tmpl w:val="17EC15C4"/>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0"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1" w15:restartNumberingAfterBreak="0">
    <w:nsid w:val="344B559B"/>
    <w:multiLevelType w:val="hybridMultilevel"/>
    <w:tmpl w:val="E15AC7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2" w15:restartNumberingAfterBreak="0">
    <w:nsid w:val="36535371"/>
    <w:multiLevelType w:val="hybridMultilevel"/>
    <w:tmpl w:val="56E27D06"/>
    <w:lvl w:ilvl="0" w:tplc="547C6D4C">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3" w15:restartNumberingAfterBreak="0">
    <w:nsid w:val="372849F0"/>
    <w:multiLevelType w:val="hybridMultilevel"/>
    <w:tmpl w:val="480C4C68"/>
    <w:lvl w:ilvl="0" w:tplc="DD7C56B8">
      <w:start w:val="1"/>
      <w:numFmt w:val="decimal"/>
      <w:lvlText w:val="%1."/>
      <w:lvlJc w:val="left"/>
      <w:pPr>
        <w:ind w:left="1069" w:hanging="360"/>
      </w:pPr>
      <w:rPr>
        <w:rFonts w:hint="default"/>
      </w:rPr>
    </w:lvl>
    <w:lvl w:ilvl="1" w:tplc="04130019">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4" w15:restartNumberingAfterBreak="0">
    <w:nsid w:val="37C82A0B"/>
    <w:multiLevelType w:val="hybridMultilevel"/>
    <w:tmpl w:val="469E831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5"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6"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7" w15:restartNumberingAfterBreak="0">
    <w:nsid w:val="3DCB4D03"/>
    <w:multiLevelType w:val="hybridMultilevel"/>
    <w:tmpl w:val="46800C76"/>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start w:val="1"/>
      <w:numFmt w:val="bullet"/>
      <w:lvlText w:val=""/>
      <w:lvlJc w:val="left"/>
      <w:pPr>
        <w:ind w:left="2869" w:hanging="360"/>
      </w:pPr>
      <w:rPr>
        <w:rFonts w:ascii="Wingdings" w:hAnsi="Wingdings" w:hint="default"/>
      </w:rPr>
    </w:lvl>
    <w:lvl w:ilvl="3" w:tplc="04130001">
      <w:start w:val="1"/>
      <w:numFmt w:val="bullet"/>
      <w:lvlText w:val=""/>
      <w:lvlJc w:val="left"/>
      <w:pPr>
        <w:ind w:left="3589" w:hanging="360"/>
      </w:pPr>
      <w:rPr>
        <w:rFonts w:ascii="Symbol" w:hAnsi="Symbol" w:hint="default"/>
      </w:rPr>
    </w:lvl>
    <w:lvl w:ilvl="4" w:tplc="04130003">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8" w15:restartNumberingAfterBreak="0">
    <w:nsid w:val="3DF928E2"/>
    <w:multiLevelType w:val="hybridMultilevel"/>
    <w:tmpl w:val="621A189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9" w15:restartNumberingAfterBreak="0">
    <w:nsid w:val="40C761AA"/>
    <w:multiLevelType w:val="hybridMultilevel"/>
    <w:tmpl w:val="126886E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0"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1" w15:restartNumberingAfterBreak="0">
    <w:nsid w:val="450643EB"/>
    <w:multiLevelType w:val="hybridMultilevel"/>
    <w:tmpl w:val="FF68D25A"/>
    <w:lvl w:ilvl="0" w:tplc="B50E580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2"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33"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4"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5100372D"/>
    <w:multiLevelType w:val="hybridMultilevel"/>
    <w:tmpl w:val="E81E5F42"/>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6" w15:restartNumberingAfterBreak="0">
    <w:nsid w:val="54B451F6"/>
    <w:multiLevelType w:val="hybridMultilevel"/>
    <w:tmpl w:val="3C2A630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7"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38"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9" w15:restartNumberingAfterBreak="0">
    <w:nsid w:val="605A2D3F"/>
    <w:multiLevelType w:val="hybridMultilevel"/>
    <w:tmpl w:val="1966B566"/>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0" w15:restartNumberingAfterBreak="0">
    <w:nsid w:val="64A00D60"/>
    <w:multiLevelType w:val="hybridMultilevel"/>
    <w:tmpl w:val="839C803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1" w15:restartNumberingAfterBreak="0">
    <w:nsid w:val="65650E85"/>
    <w:multiLevelType w:val="hybridMultilevel"/>
    <w:tmpl w:val="4958437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2"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3" w15:restartNumberingAfterBreak="0">
    <w:nsid w:val="68F9744E"/>
    <w:multiLevelType w:val="hybridMultilevel"/>
    <w:tmpl w:val="937A3AF8"/>
    <w:lvl w:ilvl="0" w:tplc="0413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4"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5" w15:restartNumberingAfterBreak="0">
    <w:nsid w:val="6B9B5507"/>
    <w:multiLevelType w:val="hybridMultilevel"/>
    <w:tmpl w:val="655622BE"/>
    <w:lvl w:ilvl="0" w:tplc="58948E88">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6" w15:restartNumberingAfterBreak="0">
    <w:nsid w:val="6FD9271D"/>
    <w:multiLevelType w:val="hybridMultilevel"/>
    <w:tmpl w:val="7066764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7" w15:restartNumberingAfterBreak="0">
    <w:nsid w:val="71703474"/>
    <w:multiLevelType w:val="hybridMultilevel"/>
    <w:tmpl w:val="E81E4A7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8"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9"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0"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1"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7"/>
  </w:num>
  <w:num w:numId="2">
    <w:abstractNumId w:val="9"/>
  </w:num>
  <w:num w:numId="3">
    <w:abstractNumId w:val="15"/>
  </w:num>
  <w:num w:numId="4">
    <w:abstractNumId w:val="10"/>
  </w:num>
  <w:num w:numId="5">
    <w:abstractNumId w:val="50"/>
  </w:num>
  <w:num w:numId="6">
    <w:abstractNumId w:val="49"/>
  </w:num>
  <w:num w:numId="7">
    <w:abstractNumId w:val="38"/>
  </w:num>
  <w:num w:numId="8">
    <w:abstractNumId w:val="51"/>
  </w:num>
  <w:num w:numId="9">
    <w:abstractNumId w:val="18"/>
  </w:num>
  <w:num w:numId="10">
    <w:abstractNumId w:val="42"/>
  </w:num>
  <w:num w:numId="11">
    <w:abstractNumId w:val="36"/>
  </w:num>
  <w:num w:numId="12">
    <w:abstractNumId w:val="34"/>
  </w:num>
  <w:num w:numId="13">
    <w:abstractNumId w:val="44"/>
  </w:num>
  <w:num w:numId="14">
    <w:abstractNumId w:val="30"/>
  </w:num>
  <w:num w:numId="15">
    <w:abstractNumId w:val="33"/>
  </w:num>
  <w:num w:numId="16">
    <w:abstractNumId w:val="17"/>
  </w:num>
  <w:num w:numId="17">
    <w:abstractNumId w:val="20"/>
  </w:num>
  <w:num w:numId="18">
    <w:abstractNumId w:val="13"/>
  </w:num>
  <w:num w:numId="19">
    <w:abstractNumId w:val="26"/>
  </w:num>
  <w:num w:numId="20">
    <w:abstractNumId w:val="48"/>
  </w:num>
  <w:num w:numId="21">
    <w:abstractNumId w:val="32"/>
  </w:num>
  <w:num w:numId="22">
    <w:abstractNumId w:val="11"/>
  </w:num>
  <w:num w:numId="23">
    <w:abstractNumId w:val="1"/>
  </w:num>
  <w:num w:numId="24">
    <w:abstractNumId w:val="39"/>
  </w:num>
  <w:num w:numId="25">
    <w:abstractNumId w:val="8"/>
  </w:num>
  <w:num w:numId="26">
    <w:abstractNumId w:val="25"/>
  </w:num>
  <w:num w:numId="27">
    <w:abstractNumId w:val="37"/>
  </w:num>
  <w:num w:numId="28">
    <w:abstractNumId w:val="2"/>
  </w:num>
  <w:num w:numId="29">
    <w:abstractNumId w:val="31"/>
  </w:num>
  <w:num w:numId="30">
    <w:abstractNumId w:val="19"/>
  </w:num>
  <w:num w:numId="31">
    <w:abstractNumId w:val="24"/>
  </w:num>
  <w:num w:numId="32">
    <w:abstractNumId w:val="46"/>
  </w:num>
  <w:num w:numId="33">
    <w:abstractNumId w:val="27"/>
  </w:num>
  <w:num w:numId="34">
    <w:abstractNumId w:val="12"/>
  </w:num>
  <w:num w:numId="35">
    <w:abstractNumId w:val="29"/>
  </w:num>
  <w:num w:numId="36">
    <w:abstractNumId w:val="45"/>
  </w:num>
  <w:num w:numId="37">
    <w:abstractNumId w:val="22"/>
  </w:num>
  <w:num w:numId="38">
    <w:abstractNumId w:val="40"/>
  </w:num>
  <w:num w:numId="39">
    <w:abstractNumId w:val="16"/>
  </w:num>
  <w:num w:numId="40">
    <w:abstractNumId w:val="23"/>
  </w:num>
  <w:num w:numId="41">
    <w:abstractNumId w:val="5"/>
  </w:num>
  <w:num w:numId="42">
    <w:abstractNumId w:val="41"/>
  </w:num>
  <w:num w:numId="43">
    <w:abstractNumId w:val="47"/>
  </w:num>
  <w:num w:numId="44">
    <w:abstractNumId w:val="3"/>
  </w:num>
  <w:num w:numId="45">
    <w:abstractNumId w:val="0"/>
  </w:num>
  <w:num w:numId="46">
    <w:abstractNumId w:val="6"/>
  </w:num>
  <w:num w:numId="47">
    <w:abstractNumId w:val="14"/>
  </w:num>
  <w:num w:numId="48">
    <w:abstractNumId w:val="35"/>
  </w:num>
  <w:num w:numId="49">
    <w:abstractNumId w:val="28"/>
  </w:num>
  <w:num w:numId="50">
    <w:abstractNumId w:val="21"/>
  </w:num>
  <w:num w:numId="51">
    <w:abstractNumId w:val="4"/>
  </w:num>
  <w:num w:numId="52">
    <w:abstractNumId w:val="4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00472"/>
    <w:rsid w:val="00002373"/>
    <w:rsid w:val="00007183"/>
    <w:rsid w:val="0000733C"/>
    <w:rsid w:val="000133E6"/>
    <w:rsid w:val="000240FB"/>
    <w:rsid w:val="00032100"/>
    <w:rsid w:val="0003396D"/>
    <w:rsid w:val="00041AA0"/>
    <w:rsid w:val="00047104"/>
    <w:rsid w:val="00050CDF"/>
    <w:rsid w:val="00063EDD"/>
    <w:rsid w:val="000645F5"/>
    <w:rsid w:val="00070BD7"/>
    <w:rsid w:val="000911C6"/>
    <w:rsid w:val="00096AE3"/>
    <w:rsid w:val="000A7A8B"/>
    <w:rsid w:val="000B5769"/>
    <w:rsid w:val="000C055F"/>
    <w:rsid w:val="000C4A5F"/>
    <w:rsid w:val="000C7A20"/>
    <w:rsid w:val="000D568D"/>
    <w:rsid w:val="000E4819"/>
    <w:rsid w:val="000E5500"/>
    <w:rsid w:val="000F7420"/>
    <w:rsid w:val="00101EB4"/>
    <w:rsid w:val="00103527"/>
    <w:rsid w:val="00114EA5"/>
    <w:rsid w:val="00123C5F"/>
    <w:rsid w:val="00124B9E"/>
    <w:rsid w:val="001308F8"/>
    <w:rsid w:val="0013494E"/>
    <w:rsid w:val="00136142"/>
    <w:rsid w:val="00150C68"/>
    <w:rsid w:val="00155DEE"/>
    <w:rsid w:val="00161DB4"/>
    <w:rsid w:val="00165F4A"/>
    <w:rsid w:val="00166043"/>
    <w:rsid w:val="0017536C"/>
    <w:rsid w:val="0018068F"/>
    <w:rsid w:val="001A4B0A"/>
    <w:rsid w:val="001B67E5"/>
    <w:rsid w:val="001C0440"/>
    <w:rsid w:val="001C4B9F"/>
    <w:rsid w:val="001D065C"/>
    <w:rsid w:val="001D2748"/>
    <w:rsid w:val="001D66FB"/>
    <w:rsid w:val="001E7BDC"/>
    <w:rsid w:val="001F5384"/>
    <w:rsid w:val="00204466"/>
    <w:rsid w:val="0021095A"/>
    <w:rsid w:val="00220AD2"/>
    <w:rsid w:val="0023705B"/>
    <w:rsid w:val="00241706"/>
    <w:rsid w:val="00265AB5"/>
    <w:rsid w:val="00274BD3"/>
    <w:rsid w:val="002927B4"/>
    <w:rsid w:val="00292CA1"/>
    <w:rsid w:val="00295DDF"/>
    <w:rsid w:val="002A355A"/>
    <w:rsid w:val="002A5B9D"/>
    <w:rsid w:val="002B2319"/>
    <w:rsid w:val="002D215D"/>
    <w:rsid w:val="002D6056"/>
    <w:rsid w:val="002D6C32"/>
    <w:rsid w:val="002D7F65"/>
    <w:rsid w:val="002E29DA"/>
    <w:rsid w:val="002E4583"/>
    <w:rsid w:val="002E640B"/>
    <w:rsid w:val="002E6852"/>
    <w:rsid w:val="002F2CE7"/>
    <w:rsid w:val="002F389D"/>
    <w:rsid w:val="002F3AB5"/>
    <w:rsid w:val="003156F7"/>
    <w:rsid w:val="003311D9"/>
    <w:rsid w:val="00337696"/>
    <w:rsid w:val="00340436"/>
    <w:rsid w:val="0034783B"/>
    <w:rsid w:val="00350FCF"/>
    <w:rsid w:val="00353D1C"/>
    <w:rsid w:val="003724F1"/>
    <w:rsid w:val="00373A98"/>
    <w:rsid w:val="0038001D"/>
    <w:rsid w:val="00383065"/>
    <w:rsid w:val="003874BC"/>
    <w:rsid w:val="0039083A"/>
    <w:rsid w:val="003A5C8A"/>
    <w:rsid w:val="003B2DF6"/>
    <w:rsid w:val="003E5BD1"/>
    <w:rsid w:val="003F0E49"/>
    <w:rsid w:val="003F7758"/>
    <w:rsid w:val="0040583E"/>
    <w:rsid w:val="00407A87"/>
    <w:rsid w:val="00432AD6"/>
    <w:rsid w:val="0043440A"/>
    <w:rsid w:val="00437DFD"/>
    <w:rsid w:val="0044673D"/>
    <w:rsid w:val="00450392"/>
    <w:rsid w:val="0046433D"/>
    <w:rsid w:val="0046657E"/>
    <w:rsid w:val="00481DA1"/>
    <w:rsid w:val="00483DE8"/>
    <w:rsid w:val="0048742B"/>
    <w:rsid w:val="00490D7B"/>
    <w:rsid w:val="00493082"/>
    <w:rsid w:val="00493C57"/>
    <w:rsid w:val="004A30B5"/>
    <w:rsid w:val="004A54AC"/>
    <w:rsid w:val="004A5D97"/>
    <w:rsid w:val="004B030A"/>
    <w:rsid w:val="004B6168"/>
    <w:rsid w:val="004C73D3"/>
    <w:rsid w:val="004D0E79"/>
    <w:rsid w:val="004D15E4"/>
    <w:rsid w:val="004D60A1"/>
    <w:rsid w:val="004D6535"/>
    <w:rsid w:val="004E572F"/>
    <w:rsid w:val="004F0390"/>
    <w:rsid w:val="004F4B31"/>
    <w:rsid w:val="0051326A"/>
    <w:rsid w:val="005137D3"/>
    <w:rsid w:val="005149C5"/>
    <w:rsid w:val="005273E1"/>
    <w:rsid w:val="0053085B"/>
    <w:rsid w:val="00536EC5"/>
    <w:rsid w:val="00537E4C"/>
    <w:rsid w:val="00543ADC"/>
    <w:rsid w:val="005464CD"/>
    <w:rsid w:val="005504F6"/>
    <w:rsid w:val="00556E63"/>
    <w:rsid w:val="0055721B"/>
    <w:rsid w:val="0059680D"/>
    <w:rsid w:val="005A3C09"/>
    <w:rsid w:val="005A716E"/>
    <w:rsid w:val="005B57D0"/>
    <w:rsid w:val="005B7A14"/>
    <w:rsid w:val="005D7EA8"/>
    <w:rsid w:val="005E1FE7"/>
    <w:rsid w:val="005F2C9C"/>
    <w:rsid w:val="005F683B"/>
    <w:rsid w:val="00603593"/>
    <w:rsid w:val="00605214"/>
    <w:rsid w:val="00631764"/>
    <w:rsid w:val="00636609"/>
    <w:rsid w:val="00640962"/>
    <w:rsid w:val="006519A1"/>
    <w:rsid w:val="006626DB"/>
    <w:rsid w:val="006804B4"/>
    <w:rsid w:val="00681903"/>
    <w:rsid w:val="00697C0F"/>
    <w:rsid w:val="006A0F3A"/>
    <w:rsid w:val="006A0F92"/>
    <w:rsid w:val="006A49CD"/>
    <w:rsid w:val="006A74D9"/>
    <w:rsid w:val="006B39DA"/>
    <w:rsid w:val="006C000B"/>
    <w:rsid w:val="006C31DC"/>
    <w:rsid w:val="006D6ED1"/>
    <w:rsid w:val="006E1DA7"/>
    <w:rsid w:val="006E358A"/>
    <w:rsid w:val="006E5923"/>
    <w:rsid w:val="007000C8"/>
    <w:rsid w:val="00700DA3"/>
    <w:rsid w:val="00705FB3"/>
    <w:rsid w:val="00711FFB"/>
    <w:rsid w:val="007266A7"/>
    <w:rsid w:val="00743F25"/>
    <w:rsid w:val="007453DF"/>
    <w:rsid w:val="00752DC6"/>
    <w:rsid w:val="00776631"/>
    <w:rsid w:val="0077729E"/>
    <w:rsid w:val="0077766F"/>
    <w:rsid w:val="00792D95"/>
    <w:rsid w:val="00793F41"/>
    <w:rsid w:val="007A11AF"/>
    <w:rsid w:val="007A19B9"/>
    <w:rsid w:val="007A37A4"/>
    <w:rsid w:val="007B0F98"/>
    <w:rsid w:val="007B3F47"/>
    <w:rsid w:val="007B695F"/>
    <w:rsid w:val="007C0690"/>
    <w:rsid w:val="007D2150"/>
    <w:rsid w:val="007D4A30"/>
    <w:rsid w:val="007D608F"/>
    <w:rsid w:val="007E5830"/>
    <w:rsid w:val="007E7580"/>
    <w:rsid w:val="007F1830"/>
    <w:rsid w:val="00800785"/>
    <w:rsid w:val="008038E3"/>
    <w:rsid w:val="00812EA4"/>
    <w:rsid w:val="00817396"/>
    <w:rsid w:val="00820D9F"/>
    <w:rsid w:val="00823A6D"/>
    <w:rsid w:val="00830C2A"/>
    <w:rsid w:val="008345D4"/>
    <w:rsid w:val="00837C40"/>
    <w:rsid w:val="00843A4D"/>
    <w:rsid w:val="00844F38"/>
    <w:rsid w:val="00847577"/>
    <w:rsid w:val="00852E24"/>
    <w:rsid w:val="008546B2"/>
    <w:rsid w:val="00856937"/>
    <w:rsid w:val="00857276"/>
    <w:rsid w:val="00871D43"/>
    <w:rsid w:val="00874449"/>
    <w:rsid w:val="00881B91"/>
    <w:rsid w:val="00881C5E"/>
    <w:rsid w:val="00887DE5"/>
    <w:rsid w:val="0089029B"/>
    <w:rsid w:val="0089187C"/>
    <w:rsid w:val="008A0784"/>
    <w:rsid w:val="008B3A61"/>
    <w:rsid w:val="008D282B"/>
    <w:rsid w:val="008E210F"/>
    <w:rsid w:val="008E7D2C"/>
    <w:rsid w:val="008F622E"/>
    <w:rsid w:val="0090252C"/>
    <w:rsid w:val="00910730"/>
    <w:rsid w:val="00911A84"/>
    <w:rsid w:val="00915706"/>
    <w:rsid w:val="009204E4"/>
    <w:rsid w:val="00921EF0"/>
    <w:rsid w:val="00931D8A"/>
    <w:rsid w:val="00932327"/>
    <w:rsid w:val="0095430F"/>
    <w:rsid w:val="0096082A"/>
    <w:rsid w:val="009621D2"/>
    <w:rsid w:val="0097235C"/>
    <w:rsid w:val="00977A8D"/>
    <w:rsid w:val="009803D3"/>
    <w:rsid w:val="009819C8"/>
    <w:rsid w:val="00982A1B"/>
    <w:rsid w:val="009867E3"/>
    <w:rsid w:val="00986D78"/>
    <w:rsid w:val="009918FB"/>
    <w:rsid w:val="009B5B0D"/>
    <w:rsid w:val="009C469F"/>
    <w:rsid w:val="009E4E8A"/>
    <w:rsid w:val="009E5D54"/>
    <w:rsid w:val="009E6CA7"/>
    <w:rsid w:val="009F3C9E"/>
    <w:rsid w:val="009F55CD"/>
    <w:rsid w:val="00A02266"/>
    <w:rsid w:val="00A04A6B"/>
    <w:rsid w:val="00A3105A"/>
    <w:rsid w:val="00A36E8C"/>
    <w:rsid w:val="00A43828"/>
    <w:rsid w:val="00A566DB"/>
    <w:rsid w:val="00A667BC"/>
    <w:rsid w:val="00A66AC3"/>
    <w:rsid w:val="00A86B31"/>
    <w:rsid w:val="00A93BDE"/>
    <w:rsid w:val="00A95599"/>
    <w:rsid w:val="00A96724"/>
    <w:rsid w:val="00AA0947"/>
    <w:rsid w:val="00AA4235"/>
    <w:rsid w:val="00AA53F1"/>
    <w:rsid w:val="00AB00E6"/>
    <w:rsid w:val="00AB0521"/>
    <w:rsid w:val="00AB393C"/>
    <w:rsid w:val="00AC5706"/>
    <w:rsid w:val="00AD0167"/>
    <w:rsid w:val="00AD0C95"/>
    <w:rsid w:val="00AE14AA"/>
    <w:rsid w:val="00AF2496"/>
    <w:rsid w:val="00AF4C49"/>
    <w:rsid w:val="00AF64D6"/>
    <w:rsid w:val="00AF7D89"/>
    <w:rsid w:val="00B02795"/>
    <w:rsid w:val="00B14F81"/>
    <w:rsid w:val="00B15491"/>
    <w:rsid w:val="00B21220"/>
    <w:rsid w:val="00B21992"/>
    <w:rsid w:val="00B23C28"/>
    <w:rsid w:val="00B2756F"/>
    <w:rsid w:val="00B343FF"/>
    <w:rsid w:val="00B3475D"/>
    <w:rsid w:val="00B40A2F"/>
    <w:rsid w:val="00B456C9"/>
    <w:rsid w:val="00B53FFF"/>
    <w:rsid w:val="00B60AAD"/>
    <w:rsid w:val="00B65D3B"/>
    <w:rsid w:val="00B6631E"/>
    <w:rsid w:val="00B717AD"/>
    <w:rsid w:val="00B85B99"/>
    <w:rsid w:val="00B94EA1"/>
    <w:rsid w:val="00BA1C36"/>
    <w:rsid w:val="00BA71A3"/>
    <w:rsid w:val="00BB19F2"/>
    <w:rsid w:val="00BC4FF1"/>
    <w:rsid w:val="00BC7052"/>
    <w:rsid w:val="00BD1119"/>
    <w:rsid w:val="00BE1BFC"/>
    <w:rsid w:val="00BE2B43"/>
    <w:rsid w:val="00BF0E7F"/>
    <w:rsid w:val="00BF7B44"/>
    <w:rsid w:val="00C05E5C"/>
    <w:rsid w:val="00C12660"/>
    <w:rsid w:val="00C14A28"/>
    <w:rsid w:val="00C2715F"/>
    <w:rsid w:val="00C5110B"/>
    <w:rsid w:val="00C6449B"/>
    <w:rsid w:val="00C6685D"/>
    <w:rsid w:val="00C675C1"/>
    <w:rsid w:val="00C73CDE"/>
    <w:rsid w:val="00C8200C"/>
    <w:rsid w:val="00C8207E"/>
    <w:rsid w:val="00C86097"/>
    <w:rsid w:val="00C91F7F"/>
    <w:rsid w:val="00CA390F"/>
    <w:rsid w:val="00CA3C66"/>
    <w:rsid w:val="00CA6D27"/>
    <w:rsid w:val="00CB1B47"/>
    <w:rsid w:val="00CC69B4"/>
    <w:rsid w:val="00CE2131"/>
    <w:rsid w:val="00CF036C"/>
    <w:rsid w:val="00CF09A3"/>
    <w:rsid w:val="00CF1DBB"/>
    <w:rsid w:val="00CF68B7"/>
    <w:rsid w:val="00D04D9B"/>
    <w:rsid w:val="00D1162D"/>
    <w:rsid w:val="00D27D39"/>
    <w:rsid w:val="00D373CA"/>
    <w:rsid w:val="00D41FB9"/>
    <w:rsid w:val="00D6149F"/>
    <w:rsid w:val="00D80116"/>
    <w:rsid w:val="00D8056A"/>
    <w:rsid w:val="00D85BFA"/>
    <w:rsid w:val="00D92AC7"/>
    <w:rsid w:val="00D943D0"/>
    <w:rsid w:val="00DA1588"/>
    <w:rsid w:val="00DA3DA2"/>
    <w:rsid w:val="00DB122E"/>
    <w:rsid w:val="00DC79CF"/>
    <w:rsid w:val="00DE28FE"/>
    <w:rsid w:val="00DF299E"/>
    <w:rsid w:val="00DF4A4C"/>
    <w:rsid w:val="00DF6411"/>
    <w:rsid w:val="00DF7469"/>
    <w:rsid w:val="00E0550E"/>
    <w:rsid w:val="00E12A6D"/>
    <w:rsid w:val="00E156C4"/>
    <w:rsid w:val="00E22D84"/>
    <w:rsid w:val="00E30C85"/>
    <w:rsid w:val="00E32292"/>
    <w:rsid w:val="00E61FF5"/>
    <w:rsid w:val="00E657AC"/>
    <w:rsid w:val="00E74246"/>
    <w:rsid w:val="00E80BF5"/>
    <w:rsid w:val="00E86603"/>
    <w:rsid w:val="00E954CC"/>
    <w:rsid w:val="00EA218A"/>
    <w:rsid w:val="00EB342F"/>
    <w:rsid w:val="00EC35E9"/>
    <w:rsid w:val="00EC7B1B"/>
    <w:rsid w:val="00ED0FFA"/>
    <w:rsid w:val="00ED16C2"/>
    <w:rsid w:val="00ED4E63"/>
    <w:rsid w:val="00EE7963"/>
    <w:rsid w:val="00EF170A"/>
    <w:rsid w:val="00F11524"/>
    <w:rsid w:val="00F144E6"/>
    <w:rsid w:val="00F3285E"/>
    <w:rsid w:val="00F35965"/>
    <w:rsid w:val="00F44A45"/>
    <w:rsid w:val="00F477E4"/>
    <w:rsid w:val="00F507C3"/>
    <w:rsid w:val="00F515CB"/>
    <w:rsid w:val="00F51E02"/>
    <w:rsid w:val="00F531BA"/>
    <w:rsid w:val="00F61A35"/>
    <w:rsid w:val="00F62049"/>
    <w:rsid w:val="00F648B7"/>
    <w:rsid w:val="00F64FF3"/>
    <w:rsid w:val="00F66F8A"/>
    <w:rsid w:val="00F72C36"/>
    <w:rsid w:val="00F81344"/>
    <w:rsid w:val="00F917ED"/>
    <w:rsid w:val="00F92654"/>
    <w:rsid w:val="00F954FD"/>
    <w:rsid w:val="00FA2660"/>
    <w:rsid w:val="00FB37C7"/>
    <w:rsid w:val="00FC3343"/>
    <w:rsid w:val="00FC432F"/>
    <w:rsid w:val="00FE0A4C"/>
    <w:rsid w:val="00FE1380"/>
    <w:rsid w:val="00FE7879"/>
    <w:rsid w:val="00FF1322"/>
    <w:rsid w:val="00FF3617"/>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E14A"/>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 w:type="paragraph" w:styleId="TOC4">
    <w:name w:val="toc 4"/>
    <w:basedOn w:val="Normal"/>
    <w:next w:val="Normal"/>
    <w:autoRedefine/>
    <w:uiPriority w:val="39"/>
    <w:unhideWhenUsed/>
    <w:rsid w:val="00EC7B1B"/>
    <w:pPr>
      <w:spacing w:before="0" w:after="100" w:line="259" w:lineRule="auto"/>
      <w:ind w:left="660" w:firstLine="0"/>
    </w:pPr>
    <w:rPr>
      <w:rFonts w:asciiTheme="minorHAnsi" w:eastAsiaTheme="minorEastAsia" w:hAnsiTheme="minorHAnsi"/>
      <w:color w:val="auto"/>
      <w:sz w:val="22"/>
      <w:lang w:eastAsia="nl-NL"/>
    </w:rPr>
  </w:style>
  <w:style w:type="paragraph" w:styleId="TOC5">
    <w:name w:val="toc 5"/>
    <w:basedOn w:val="Normal"/>
    <w:next w:val="Normal"/>
    <w:autoRedefine/>
    <w:uiPriority w:val="39"/>
    <w:unhideWhenUsed/>
    <w:rsid w:val="00EC7B1B"/>
    <w:pPr>
      <w:spacing w:before="0" w:after="100" w:line="259" w:lineRule="auto"/>
      <w:ind w:left="880" w:firstLine="0"/>
    </w:pPr>
    <w:rPr>
      <w:rFonts w:asciiTheme="minorHAnsi" w:eastAsiaTheme="minorEastAsia" w:hAnsiTheme="minorHAnsi"/>
      <w:color w:val="auto"/>
      <w:sz w:val="22"/>
      <w:lang w:eastAsia="nl-NL"/>
    </w:rPr>
  </w:style>
  <w:style w:type="paragraph" w:styleId="TOC6">
    <w:name w:val="toc 6"/>
    <w:basedOn w:val="Normal"/>
    <w:next w:val="Normal"/>
    <w:autoRedefine/>
    <w:uiPriority w:val="39"/>
    <w:unhideWhenUsed/>
    <w:rsid w:val="00EC7B1B"/>
    <w:pPr>
      <w:spacing w:before="0" w:after="100" w:line="259" w:lineRule="auto"/>
      <w:ind w:left="1100" w:firstLine="0"/>
    </w:pPr>
    <w:rPr>
      <w:rFonts w:asciiTheme="minorHAnsi" w:eastAsiaTheme="minorEastAsia" w:hAnsiTheme="minorHAnsi"/>
      <w:color w:val="auto"/>
      <w:sz w:val="22"/>
      <w:lang w:eastAsia="nl-NL"/>
    </w:rPr>
  </w:style>
  <w:style w:type="paragraph" w:styleId="TOC7">
    <w:name w:val="toc 7"/>
    <w:basedOn w:val="Normal"/>
    <w:next w:val="Normal"/>
    <w:autoRedefine/>
    <w:uiPriority w:val="39"/>
    <w:unhideWhenUsed/>
    <w:rsid w:val="00EC7B1B"/>
    <w:pPr>
      <w:spacing w:before="0" w:after="100" w:line="259" w:lineRule="auto"/>
      <w:ind w:left="1320" w:firstLine="0"/>
    </w:pPr>
    <w:rPr>
      <w:rFonts w:asciiTheme="minorHAnsi" w:eastAsiaTheme="minorEastAsia" w:hAnsiTheme="minorHAnsi"/>
      <w:color w:val="auto"/>
      <w:sz w:val="22"/>
      <w:lang w:eastAsia="nl-NL"/>
    </w:rPr>
  </w:style>
  <w:style w:type="paragraph" w:styleId="TOC8">
    <w:name w:val="toc 8"/>
    <w:basedOn w:val="Normal"/>
    <w:next w:val="Normal"/>
    <w:autoRedefine/>
    <w:uiPriority w:val="39"/>
    <w:unhideWhenUsed/>
    <w:rsid w:val="00EC7B1B"/>
    <w:pPr>
      <w:spacing w:before="0" w:after="100" w:line="259" w:lineRule="auto"/>
      <w:ind w:left="1540" w:firstLine="0"/>
    </w:pPr>
    <w:rPr>
      <w:rFonts w:asciiTheme="minorHAnsi" w:eastAsiaTheme="minorEastAsia" w:hAnsiTheme="minorHAnsi"/>
      <w:color w:val="auto"/>
      <w:sz w:val="22"/>
      <w:lang w:eastAsia="nl-NL"/>
    </w:rPr>
  </w:style>
  <w:style w:type="paragraph" w:styleId="TOC9">
    <w:name w:val="toc 9"/>
    <w:basedOn w:val="Normal"/>
    <w:next w:val="Normal"/>
    <w:autoRedefine/>
    <w:uiPriority w:val="39"/>
    <w:unhideWhenUsed/>
    <w:rsid w:val="00EC7B1B"/>
    <w:pPr>
      <w:spacing w:before="0" w:after="100" w:line="259" w:lineRule="auto"/>
      <w:ind w:left="1760" w:firstLine="0"/>
    </w:pPr>
    <w:rPr>
      <w:rFonts w:asciiTheme="minorHAnsi" w:eastAsiaTheme="minorEastAsia" w:hAnsiTheme="minorHAnsi"/>
      <w:color w:val="auto"/>
      <w:sz w:val="22"/>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673408761">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rchardCMS/Orchar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3A8007-7DE1-4A39-80C8-8ADC520A0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2</TotalTime>
  <Pages>10</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192</cp:revision>
  <dcterms:created xsi:type="dcterms:W3CDTF">2016-03-08T22:03:00Z</dcterms:created>
  <dcterms:modified xsi:type="dcterms:W3CDTF">2016-05-07T17:04:00Z</dcterms:modified>
</cp:coreProperties>
</file>